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 pêcher duftnebel 3%</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nebel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02+P352 - BEI BERÜHRUNG MIT DER HAUT: Mit viel Wasser und Seife wasch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Körpergewicht)</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Oxacyclohexadec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4902-57-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Unter normalen Umständen kein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 Kohlendioxid.</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Undichtigkeit beseitigen, wenn gefahrlos möglich. 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 Undichtigkeit beseitigen, wenn gefahrlos möglich.</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Verschüttetes/ausgelaufenes Produkt mit Sand oder Erde aufsaugen. Ausgelaufene Flüssigkeit eindämmen oder mit flüssigkeitsbindendem Material aufnehmen, um ein Eindringen in die Kanalisation oder Wasserläufe zu verhindern. Auslaufen stoppen, sofern gefahrlos möglich.</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Verschüttete Flüssigkeit mit Absorptionsmittel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0 - Brennbare Flüssigkeiten</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Pr>
                <w:noProof/>
              </w:rPr>
              <w:t>LGK 1, LGK 2A, LGK 5.1A,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Pr>
                <w:noProof/>
              </w:rPr>
              <w:t>LGK 4.1A, LGK 4.2, LGK 4.3, LGK 5.1B, LGK 5.1C, LGK 5.2</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B, LGK 3, LGK 4.1B,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Benzylalkoh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lüssig</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icht anwend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cht verfüg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icht verfüg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icht verfüg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icht verfüg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icht verfüg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icht verfügbar</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Partikeleigenschaften</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icht anwend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Körpergewic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 pêcher duftnebel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Oxacyclohexadecen-2-one (34902-57-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nwg, Nicht wassergefährdend (Unterliegt nicht der Verordnung über Anlagen zum Umgang mit wassergefährdenden Stoffen (AwSV)).</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 pêcher duftnebel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 pêcher duftnebel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7.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A7FA1FC-AE1A-4E3A-BB78-DFF1C6562A95}"/>
</file>

<file path=customXml/itemProps3.xml><?xml version="1.0" encoding="utf-8"?>
<ds:datastoreItem xmlns:ds="http://schemas.openxmlformats.org/officeDocument/2006/customXml" ds:itemID="{127D2D82-EF47-414F-98D5-B86A0C30017D}"/>
</file>

<file path=customXml/itemProps4.xml><?xml version="1.0" encoding="utf-8"?>
<ds:datastoreItem xmlns:ds="http://schemas.openxmlformats.org/officeDocument/2006/customXml" ds:itemID="{BDFD3D0D-C854-45A9-B3AF-DA8CC170468D}"/>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